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Евгений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Лисягин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3382536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3374034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371919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3400829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3372216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2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3439621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Евгений Алексеевич Лисягин НБИбд-01-20</dc:creator>
  <dc:language>ru-RU</dc:language>
  <cp:keywords/>
  <dcterms:created xsi:type="dcterms:W3CDTF">2021-06-03T16:41:17Z</dcterms:created>
  <dcterms:modified xsi:type="dcterms:W3CDTF">2021-06-03T16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